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-Gitter"/>
        <w:tblpPr w:leftFromText="141" w:rightFromText="141" w:vertAnchor="page" w:horzAnchor="margin" w:tblpXSpec="center" w:tblpY="421"/>
        <w:tblW w:w="16019" w:type="dxa"/>
        <w:tblLayout w:type="fixed"/>
        <w:tblLook w:val="04A0" w:firstRow="1" w:lastRow="0" w:firstColumn="1" w:lastColumn="0" w:noHBand="0" w:noVBand="1"/>
      </w:tblPr>
      <w:tblGrid>
        <w:gridCol w:w="1526"/>
        <w:gridCol w:w="8857"/>
        <w:gridCol w:w="5636"/>
      </w:tblGrid>
      <w:tr w:rsidR="00B0463E" w:rsidRPr="004D603A" w14:paraId="5D01CFB1" w14:textId="77777777" w:rsidTr="000F0CB7">
        <w:trPr>
          <w:trHeight w:val="1276"/>
        </w:trPr>
        <w:tc>
          <w:tcPr>
            <w:tcW w:w="103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CC2A57" w14:textId="77777777" w:rsidR="00816C7B" w:rsidRDefault="00B279A4" w:rsidP="0041035E">
            <w:pPr>
              <w:jc w:val="center"/>
              <w:rPr>
                <w:b/>
                <w:color w:val="FF0000"/>
                <w:sz w:val="48"/>
                <w:szCs w:val="48"/>
              </w:rPr>
            </w:pPr>
            <w:r w:rsidRPr="00B279A4">
              <w:rPr>
                <w:b/>
                <w:color w:val="FF0000"/>
                <w:sz w:val="48"/>
                <w:szCs w:val="48"/>
              </w:rPr>
              <w:t xml:space="preserve"> </w:t>
            </w:r>
            <w:r w:rsidR="00EB1B6D">
              <w:rPr>
                <w:b/>
                <w:color w:val="FF0000"/>
                <w:sz w:val="48"/>
                <w:szCs w:val="48"/>
              </w:rPr>
              <w:t>Gratis netværksmøde</w:t>
            </w:r>
          </w:p>
          <w:p w14:paraId="01172CAD" w14:textId="34725149" w:rsidR="0072580A" w:rsidRPr="00816C7B" w:rsidRDefault="00816C7B" w:rsidP="0041035E">
            <w:pPr>
              <w:jc w:val="center"/>
              <w:rPr>
                <w:b/>
                <w:color w:val="FF0000"/>
                <w:sz w:val="48"/>
                <w:szCs w:val="48"/>
              </w:rPr>
            </w:pPr>
            <w:r>
              <w:rPr>
                <w:b/>
                <w:color w:val="FF0000"/>
                <w:sz w:val="48"/>
                <w:szCs w:val="48"/>
              </w:rPr>
              <w:t>F</w:t>
            </w:r>
            <w:r w:rsidR="00B279A4" w:rsidRPr="00B279A4">
              <w:rPr>
                <w:b/>
                <w:color w:val="FF0000"/>
                <w:sz w:val="48"/>
                <w:szCs w:val="48"/>
              </w:rPr>
              <w:t>amiliesygepleje</w:t>
            </w:r>
            <w:r>
              <w:rPr>
                <w:b/>
                <w:color w:val="FF0000"/>
                <w:sz w:val="48"/>
                <w:szCs w:val="48"/>
              </w:rPr>
              <w:t xml:space="preserve"> </w:t>
            </w:r>
            <w:r w:rsidR="00EB1B6D" w:rsidRPr="00816C7B">
              <w:rPr>
                <w:b/>
                <w:color w:val="FF0000"/>
                <w:sz w:val="48"/>
                <w:szCs w:val="48"/>
              </w:rPr>
              <w:t>i en tid med Covid-19</w:t>
            </w:r>
          </w:p>
          <w:p w14:paraId="7119AA68" w14:textId="77777777" w:rsidR="00A01EDE" w:rsidRPr="00A01EDE" w:rsidRDefault="00A01EDE" w:rsidP="0041035E">
            <w:pPr>
              <w:jc w:val="center"/>
              <w:rPr>
                <w:b/>
                <w:color w:val="FF0000"/>
                <w:sz w:val="16"/>
                <w:szCs w:val="16"/>
              </w:rPr>
            </w:pPr>
          </w:p>
          <w:p w14:paraId="00AB5584" w14:textId="342522B8" w:rsidR="00A01EDE" w:rsidRDefault="008C3E4F" w:rsidP="00A01ED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Åbent Hus for alle interesserede - </w:t>
            </w:r>
            <w:r w:rsidR="00F40374">
              <w:rPr>
                <w:b/>
                <w:sz w:val="28"/>
                <w:szCs w:val="28"/>
              </w:rPr>
              <w:t xml:space="preserve">Tirsdag den 2. </w:t>
            </w:r>
            <w:r w:rsidR="006D0647">
              <w:rPr>
                <w:b/>
                <w:sz w:val="28"/>
                <w:szCs w:val="28"/>
              </w:rPr>
              <w:t>marts</w:t>
            </w:r>
            <w:r w:rsidR="00F40374">
              <w:rPr>
                <w:b/>
                <w:sz w:val="28"/>
                <w:szCs w:val="28"/>
              </w:rPr>
              <w:t xml:space="preserve"> 2021</w:t>
            </w:r>
            <w:r w:rsidR="00EB1B6D">
              <w:rPr>
                <w:b/>
                <w:sz w:val="28"/>
                <w:szCs w:val="28"/>
              </w:rPr>
              <w:t xml:space="preserve"> kl. 15.00-16.30</w:t>
            </w:r>
          </w:p>
          <w:p w14:paraId="199C643D" w14:textId="77777777" w:rsidR="008C3E4F" w:rsidRDefault="008C3E4F" w:rsidP="00A01EDE">
            <w:pPr>
              <w:jc w:val="center"/>
              <w:rPr>
                <w:rFonts w:ascii="Calibri" w:hAnsi="Calibri" w:cs="Calibri"/>
              </w:rPr>
            </w:pPr>
          </w:p>
          <w:p w14:paraId="66040102" w14:textId="0FB1C0D7" w:rsidR="008C3E4F" w:rsidRDefault="008C3E4F" w:rsidP="00A01EDE">
            <w:pPr>
              <w:jc w:val="center"/>
              <w:rPr>
                <w:rFonts w:ascii="Calibri" w:hAnsi="Calibri" w:cs="Calibri"/>
              </w:rPr>
            </w:pPr>
            <w:hyperlink r:id="rId6" w:history="1">
              <w:r w:rsidRPr="008C3E4F">
                <w:rPr>
                  <w:rStyle w:val="Hyperlink"/>
                  <w:rFonts w:ascii="Calibri" w:hAnsi="Calibri" w:cs="Calibri"/>
                </w:rPr>
                <w:t>https://syddanskuni.zoom.us/j/66217704426</w:t>
              </w:r>
            </w:hyperlink>
            <w:r>
              <w:rPr>
                <w:rFonts w:ascii="Calibri" w:hAnsi="Calibri" w:cs="Calibri"/>
              </w:rPr>
              <w:t xml:space="preserve"> </w:t>
            </w:r>
          </w:p>
          <w:p w14:paraId="313FC356" w14:textId="77777777" w:rsidR="008C3E4F" w:rsidRDefault="008C3E4F" w:rsidP="00A01EDE">
            <w:pPr>
              <w:jc w:val="center"/>
              <w:rPr>
                <w:b/>
                <w:sz w:val="28"/>
                <w:szCs w:val="28"/>
              </w:rPr>
            </w:pPr>
          </w:p>
          <w:p w14:paraId="54F56A0F" w14:textId="3303CD2C" w:rsidR="00EB1B6D" w:rsidRDefault="00EB1B6D" w:rsidP="00A01ED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fter</w:t>
            </w:r>
            <w:r w:rsidR="00816C7B">
              <w:rPr>
                <w:b/>
                <w:sz w:val="28"/>
                <w:szCs w:val="28"/>
              </w:rPr>
              <w:t xml:space="preserve"> mødet er der</w:t>
            </w:r>
            <w:r>
              <w:rPr>
                <w:b/>
                <w:sz w:val="28"/>
                <w:szCs w:val="28"/>
              </w:rPr>
              <w:t xml:space="preserve"> generalforsamling </w:t>
            </w:r>
            <w:r w:rsidR="008C3E4F">
              <w:rPr>
                <w:b/>
                <w:sz w:val="28"/>
                <w:szCs w:val="28"/>
              </w:rPr>
              <w:t xml:space="preserve">– kun </w:t>
            </w:r>
            <w:r>
              <w:rPr>
                <w:b/>
                <w:sz w:val="28"/>
                <w:szCs w:val="28"/>
              </w:rPr>
              <w:t>for selskabets medlemmer</w:t>
            </w:r>
          </w:p>
          <w:p w14:paraId="7D9494FB" w14:textId="6C9B2276" w:rsidR="00EB1B6D" w:rsidRDefault="00EB1B6D" w:rsidP="00A01ED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Kl. 16.30-17.00</w:t>
            </w:r>
          </w:p>
          <w:p w14:paraId="1685FE95" w14:textId="693DA8CD" w:rsidR="008C3E4F" w:rsidRPr="00A01EDE" w:rsidRDefault="008C3E4F" w:rsidP="00A01EDE">
            <w:pPr>
              <w:jc w:val="center"/>
              <w:rPr>
                <w:b/>
                <w:sz w:val="28"/>
                <w:szCs w:val="28"/>
              </w:rPr>
            </w:pPr>
            <w:r w:rsidRPr="008C3E4F">
              <w:rPr>
                <w:rFonts w:ascii="Calibri" w:hAnsi="Calibri" w:cs="Calibri"/>
              </w:rPr>
              <w:t xml:space="preserve">    </w:t>
            </w:r>
            <w:hyperlink r:id="rId7" w:history="1">
              <w:r w:rsidRPr="008C3E4F">
                <w:rPr>
                  <w:rStyle w:val="Hyperlink"/>
                  <w:rFonts w:ascii="Calibri" w:hAnsi="Calibri" w:cs="Calibri"/>
                </w:rPr>
                <w:t>https://syddanskuni.zoom.us/j/68786535237</w:t>
              </w:r>
            </w:hyperlink>
          </w:p>
          <w:p w14:paraId="37FCB36D" w14:textId="77777777" w:rsidR="0072580A" w:rsidRPr="00A01EDE" w:rsidRDefault="0072580A" w:rsidP="008C3E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636" w:type="dxa"/>
            <w:tcBorders>
              <w:top w:val="nil"/>
              <w:left w:val="nil"/>
              <w:bottom w:val="nil"/>
              <w:right w:val="nil"/>
            </w:tcBorders>
          </w:tcPr>
          <w:p w14:paraId="747C3B74" w14:textId="77777777" w:rsidR="00B0463E" w:rsidRDefault="00A91541" w:rsidP="0041035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A501295" wp14:editId="0CE58BC4">
                  <wp:extent cx="3345873" cy="1142374"/>
                  <wp:effectExtent l="0" t="0" r="6985" b="635"/>
                  <wp:docPr id="1" name="Bille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SfF_Logo_CMY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5577" cy="1145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6EE8" w:rsidRPr="004D603A" w14:paraId="246CC8FB" w14:textId="77777777" w:rsidTr="00A01EDE"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2989B190" w14:textId="2A86FF0D" w:rsidR="00B0463E" w:rsidRPr="008554D5" w:rsidRDefault="00B0463E" w:rsidP="000C39A4">
            <w:pPr>
              <w:rPr>
                <w:b/>
                <w:sz w:val="20"/>
                <w:szCs w:val="20"/>
              </w:rPr>
            </w:pP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640297BF" w14:textId="77777777" w:rsidR="00A01EDE" w:rsidRPr="008554D5" w:rsidRDefault="00A01EDE" w:rsidP="0041035E">
            <w:pPr>
              <w:rPr>
                <w:b/>
                <w:sz w:val="20"/>
                <w:szCs w:val="20"/>
              </w:rPr>
            </w:pPr>
          </w:p>
        </w:tc>
        <w:tc>
          <w:tcPr>
            <w:tcW w:w="5636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2846DA0" w14:textId="77777777" w:rsidR="00B0463E" w:rsidRDefault="00B0463E" w:rsidP="0041035E">
            <w:pPr>
              <w:rPr>
                <w:b/>
                <w:bCs/>
                <w:sz w:val="28"/>
                <w:szCs w:val="28"/>
              </w:rPr>
            </w:pPr>
          </w:p>
          <w:p w14:paraId="3D6E7AE7" w14:textId="77777777" w:rsidR="00B0463E" w:rsidRDefault="00B0463E" w:rsidP="0041035E">
            <w:pPr>
              <w:rPr>
                <w:b/>
                <w:bCs/>
                <w:sz w:val="28"/>
                <w:szCs w:val="28"/>
              </w:rPr>
            </w:pPr>
          </w:p>
          <w:p w14:paraId="526DB959" w14:textId="77777777" w:rsidR="00B0463E" w:rsidRDefault="0017784A" w:rsidP="0041035E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color w:val="FF0000"/>
              </w:rPr>
              <w:drawing>
                <wp:inline distT="0" distB="0" distL="0" distR="0" wp14:anchorId="5D2F8311" wp14:editId="5D56262B">
                  <wp:extent cx="1704109" cy="1808409"/>
                  <wp:effectExtent l="0" t="0" r="0" b="1905"/>
                  <wp:docPr id="3" name="Billed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arn alen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519" cy="1887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6C6578" w14:textId="77777777" w:rsidR="0017784A" w:rsidRDefault="0017784A" w:rsidP="0041035E">
            <w:pPr>
              <w:rPr>
                <w:b/>
                <w:bCs/>
                <w:color w:val="FF0000"/>
              </w:rPr>
            </w:pPr>
          </w:p>
          <w:p w14:paraId="005D5683" w14:textId="2ED9790A" w:rsidR="00B51964" w:rsidRPr="00B51964" w:rsidRDefault="00B51964" w:rsidP="00C372B6">
            <w:pPr>
              <w:rPr>
                <w:b/>
                <w:bCs/>
                <w:color w:val="FF0000"/>
              </w:rPr>
            </w:pPr>
            <w:r>
              <w:rPr>
                <w:bCs/>
              </w:rPr>
              <w:t>Det er gratis at deltage i netværksmødet</w:t>
            </w:r>
            <w:r w:rsidR="008C3E4F">
              <w:rPr>
                <w:bCs/>
              </w:rPr>
              <w:t>!</w:t>
            </w:r>
          </w:p>
          <w:p w14:paraId="7CDB6533" w14:textId="77777777" w:rsidR="008C3E4F" w:rsidRDefault="00B51964" w:rsidP="0041035E">
            <w:pPr>
              <w:rPr>
                <w:color w:val="FF0000"/>
              </w:rPr>
            </w:pPr>
            <w:r w:rsidRPr="00807017">
              <w:rPr>
                <w:color w:val="FF0000"/>
              </w:rPr>
              <w:t xml:space="preserve">Ønsker du </w:t>
            </w:r>
            <w:r w:rsidR="00C372B6" w:rsidRPr="00807017">
              <w:rPr>
                <w:color w:val="FF0000"/>
              </w:rPr>
              <w:t xml:space="preserve">medlemskab </w:t>
            </w:r>
            <w:r w:rsidRPr="00807017">
              <w:rPr>
                <w:color w:val="FF0000"/>
              </w:rPr>
              <w:t>i Dansk Selskab for Familiesygepleje</w:t>
            </w:r>
          </w:p>
          <w:p w14:paraId="45F3BF15" w14:textId="60B8E6DE" w:rsidR="008C3E4F" w:rsidRDefault="008C3E4F" w:rsidP="008C3E4F">
            <w:pPr>
              <w:rPr>
                <w:b/>
                <w:bCs/>
                <w:color w:val="FF0000"/>
              </w:rPr>
            </w:pPr>
            <w:r w:rsidRPr="008C3E4F">
              <w:t xml:space="preserve">Send mail til </w:t>
            </w:r>
            <w:r>
              <w:rPr>
                <w:b/>
                <w:bCs/>
                <w:color w:val="FF0000"/>
              </w:rPr>
              <w:t xml:space="preserve"> </w:t>
            </w:r>
            <w:r w:rsidRPr="008C3E4F">
              <w:rPr>
                <w:b/>
                <w:bCs/>
              </w:rPr>
              <w:t xml:space="preserve">kasserer Mahdi Shamali </w:t>
            </w:r>
            <w:hyperlink r:id="rId10" w:history="1">
              <w:r w:rsidRPr="00DB66B6">
                <w:rPr>
                  <w:rStyle w:val="Hyperlink"/>
                  <w:b/>
                  <w:bCs/>
                </w:rPr>
                <w:t>mshamali@health.sdu.dk</w:t>
              </w:r>
            </w:hyperlink>
            <w:r>
              <w:rPr>
                <w:b/>
                <w:bCs/>
                <w:color w:val="FF0000"/>
              </w:rPr>
              <w:t xml:space="preserve"> </w:t>
            </w:r>
          </w:p>
          <w:p w14:paraId="538B5C9D" w14:textId="3C3004B1" w:rsidR="00B0463E" w:rsidRPr="004D603A" w:rsidRDefault="008C3E4F" w:rsidP="008C3E4F">
            <w:pPr>
              <w:rPr>
                <w:sz w:val="24"/>
                <w:szCs w:val="24"/>
              </w:rPr>
            </w:pPr>
            <w:r w:rsidRPr="008C3E4F">
              <w:t xml:space="preserve">og betal </w:t>
            </w:r>
            <w:r w:rsidR="00B51964">
              <w:t xml:space="preserve">300 kr. til </w:t>
            </w:r>
            <w:r w:rsidR="00B0463E" w:rsidRPr="00937C28">
              <w:t xml:space="preserve"> </w:t>
            </w:r>
            <w:r w:rsidR="00B51964">
              <w:t>Konto i</w:t>
            </w:r>
            <w:r w:rsidR="00B0463E" w:rsidRPr="00937C28">
              <w:t xml:space="preserve"> Danske Bank reg. nr. 1551 konto</w:t>
            </w:r>
            <w:r w:rsidR="000D6EE8" w:rsidRPr="00937C28">
              <w:t xml:space="preserve"> </w:t>
            </w:r>
            <w:r w:rsidR="00B0463E" w:rsidRPr="00937C28">
              <w:t xml:space="preserve">nr. 11334121 </w:t>
            </w:r>
            <w:r w:rsidR="00491C3A" w:rsidRPr="00937C28">
              <w:t>eller på Mobilepay</w:t>
            </w:r>
            <w:r w:rsidR="00937C28" w:rsidRPr="00937C28">
              <w:t>:</w:t>
            </w:r>
            <w:r w:rsidR="00937C28">
              <w:t xml:space="preserve"> </w:t>
            </w:r>
            <w:r w:rsidR="00937C28" w:rsidRPr="00937C28">
              <w:t>930079</w:t>
            </w:r>
            <w:r w:rsidR="00B51964">
              <w:t xml:space="preserve"> med ”fulde navn og mrk. </w:t>
            </w:r>
            <w:r w:rsidR="007F7FB2">
              <w:t>m</w:t>
            </w:r>
            <w:r w:rsidR="00B51964">
              <w:t>edlem</w:t>
            </w:r>
            <w:r w:rsidR="007F7FB2">
              <w:t>.</w:t>
            </w:r>
            <w:r w:rsidR="00B51964">
              <w:t>”</w:t>
            </w:r>
          </w:p>
        </w:tc>
      </w:tr>
      <w:tr w:rsidR="000D6EE8" w:rsidRPr="004D603A" w14:paraId="564AF322" w14:textId="77777777" w:rsidTr="00A01EDE">
        <w:trPr>
          <w:trHeight w:val="727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7C6705C5" w14:textId="27F9565B" w:rsidR="00B0463E" w:rsidRPr="00B51964" w:rsidRDefault="000C39A4" w:rsidP="00B51964">
            <w:pPr>
              <w:ind w:right="284"/>
              <w:rPr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 xml:space="preserve">    </w:t>
            </w:r>
            <w:r w:rsidR="00816C7B" w:rsidRPr="00B51964">
              <w:rPr>
                <w:b/>
                <w:bCs/>
                <w:sz w:val="24"/>
                <w:szCs w:val="24"/>
              </w:rPr>
              <w:t xml:space="preserve">    </w:t>
            </w:r>
            <w:r w:rsidR="00B51964" w:rsidRPr="00B51964">
              <w:rPr>
                <w:b/>
                <w:bCs/>
                <w:sz w:val="24"/>
                <w:szCs w:val="24"/>
              </w:rPr>
              <w:t xml:space="preserve"> </w:t>
            </w:r>
            <w:r w:rsidR="00EB1B6D" w:rsidRPr="00B51964">
              <w:rPr>
                <w:b/>
                <w:bCs/>
                <w:sz w:val="24"/>
                <w:szCs w:val="24"/>
              </w:rPr>
              <w:t>15.00</w:t>
            </w: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17554670" w14:textId="77777777" w:rsidR="00B0463E" w:rsidRPr="00B51964" w:rsidRDefault="00B0463E" w:rsidP="0041035E">
            <w:pPr>
              <w:rPr>
                <w:b/>
                <w:bCs/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 xml:space="preserve">VELKOMST </w:t>
            </w:r>
          </w:p>
          <w:p w14:paraId="3D7BF182" w14:textId="77777777" w:rsidR="00B0463E" w:rsidRPr="00B51964" w:rsidRDefault="00B34993" w:rsidP="00A01EDE">
            <w:pPr>
              <w:rPr>
                <w:sz w:val="24"/>
                <w:szCs w:val="24"/>
              </w:rPr>
            </w:pPr>
            <w:r w:rsidRPr="00B51964">
              <w:rPr>
                <w:b/>
                <w:sz w:val="24"/>
                <w:szCs w:val="24"/>
              </w:rPr>
              <w:t>v/</w:t>
            </w:r>
            <w:r w:rsidR="00733D91" w:rsidRPr="00B51964">
              <w:rPr>
                <w:b/>
                <w:sz w:val="24"/>
                <w:szCs w:val="24"/>
              </w:rPr>
              <w:t>Karin Dieperink</w:t>
            </w:r>
            <w:r w:rsidR="00B0463E" w:rsidRPr="00B51964">
              <w:rPr>
                <w:sz w:val="24"/>
                <w:szCs w:val="24"/>
              </w:rPr>
              <w:t xml:space="preserve">, </w:t>
            </w:r>
            <w:r w:rsidR="00A01EDE" w:rsidRPr="00B51964">
              <w:rPr>
                <w:sz w:val="24"/>
                <w:szCs w:val="24"/>
              </w:rPr>
              <w:t>F</w:t>
            </w:r>
            <w:r w:rsidR="00B0463E" w:rsidRPr="00B51964">
              <w:rPr>
                <w:sz w:val="24"/>
                <w:szCs w:val="24"/>
              </w:rPr>
              <w:t>ormand for Dansk Selskab for Familiesygepleje</w:t>
            </w: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56ECD241" w14:textId="77777777" w:rsidR="00B0463E" w:rsidRPr="004D603A" w:rsidRDefault="00B0463E" w:rsidP="0041035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D6EE8" w:rsidRPr="004D603A" w14:paraId="3CF035C4" w14:textId="77777777" w:rsidTr="00A01EDE">
        <w:trPr>
          <w:trHeight w:val="696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0187D327" w14:textId="77777777" w:rsidR="00933AE8" w:rsidRPr="00B51964" w:rsidRDefault="00933AE8" w:rsidP="00933AE8">
            <w:pPr>
              <w:rPr>
                <w:sz w:val="24"/>
                <w:szCs w:val="24"/>
              </w:rPr>
            </w:pPr>
          </w:p>
          <w:p w14:paraId="52BC32B8" w14:textId="77777777" w:rsidR="00933AE8" w:rsidRPr="00B51964" w:rsidRDefault="00933AE8" w:rsidP="00933AE8">
            <w:pPr>
              <w:rPr>
                <w:sz w:val="24"/>
                <w:szCs w:val="24"/>
              </w:rPr>
            </w:pPr>
          </w:p>
          <w:p w14:paraId="18F2957D" w14:textId="77777777" w:rsidR="00B0463E" w:rsidRPr="00B51964" w:rsidRDefault="00933AE8" w:rsidP="00933AE8">
            <w:pPr>
              <w:rPr>
                <w:sz w:val="24"/>
                <w:szCs w:val="24"/>
              </w:rPr>
            </w:pPr>
            <w:r w:rsidRPr="00B51964">
              <w:rPr>
                <w:sz w:val="24"/>
                <w:szCs w:val="24"/>
              </w:rPr>
              <w:t xml:space="preserve">   </w:t>
            </w: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6A1FD142" w14:textId="1DCAE23B" w:rsidR="00EB1B6D" w:rsidRPr="00B51964" w:rsidRDefault="00EB1B6D" w:rsidP="0041035E">
            <w:pPr>
              <w:rPr>
                <w:b/>
                <w:bCs/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>KRÆFTPATIENTERS ERFARINGER I EN TID MED COVID-19</w:t>
            </w:r>
          </w:p>
          <w:p w14:paraId="0B55AE34" w14:textId="0E447A80" w:rsidR="00EB1B6D" w:rsidRPr="00B51964" w:rsidRDefault="00477495" w:rsidP="0041035E">
            <w:pPr>
              <w:rPr>
                <w:b/>
                <w:bCs/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 xml:space="preserve">v/Lektor og viceinstitutleder, </w:t>
            </w:r>
            <w:r w:rsidR="00EB1B6D" w:rsidRPr="00B51964">
              <w:rPr>
                <w:b/>
                <w:bCs/>
                <w:sz w:val="24"/>
                <w:szCs w:val="24"/>
              </w:rPr>
              <w:t>Karin Dieperink</w:t>
            </w:r>
          </w:p>
          <w:p w14:paraId="41EDC322" w14:textId="77777777" w:rsidR="00816C7B" w:rsidRPr="00B51964" w:rsidRDefault="00816C7B" w:rsidP="0041035E">
            <w:pPr>
              <w:rPr>
                <w:b/>
                <w:bCs/>
                <w:sz w:val="24"/>
                <w:szCs w:val="24"/>
              </w:rPr>
            </w:pPr>
          </w:p>
          <w:p w14:paraId="4FC07B66" w14:textId="3A3701BD" w:rsidR="00EB1B6D" w:rsidRPr="00B51964" w:rsidRDefault="00EB1B6D" w:rsidP="0041035E">
            <w:pPr>
              <w:rPr>
                <w:b/>
                <w:bCs/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 xml:space="preserve">UNGES TAB </w:t>
            </w:r>
            <w:r w:rsidR="00B51964" w:rsidRPr="00B51964">
              <w:rPr>
                <w:b/>
                <w:bCs/>
                <w:sz w:val="24"/>
                <w:szCs w:val="24"/>
              </w:rPr>
              <w:t xml:space="preserve">under COVID19 </w:t>
            </w:r>
            <w:r w:rsidRPr="00B51964">
              <w:rPr>
                <w:b/>
                <w:bCs/>
                <w:sz w:val="24"/>
                <w:szCs w:val="24"/>
              </w:rPr>
              <w:t xml:space="preserve">VED INDLAGTE FORÆLDRES </w:t>
            </w:r>
            <w:r w:rsidR="00816C7B" w:rsidRPr="00B51964">
              <w:rPr>
                <w:b/>
                <w:bCs/>
                <w:sz w:val="24"/>
                <w:szCs w:val="24"/>
              </w:rPr>
              <w:t>KRITISKE SYGDOM OG DØD</w:t>
            </w:r>
          </w:p>
          <w:p w14:paraId="0E75E71F" w14:textId="79E03C89" w:rsidR="00477495" w:rsidRPr="00B51964" w:rsidRDefault="00477495" w:rsidP="0041035E">
            <w:pPr>
              <w:rPr>
                <w:b/>
                <w:bCs/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>v/Postdoc og lektor i sygepleje Jette Marcussen</w:t>
            </w:r>
          </w:p>
          <w:p w14:paraId="796EF9B5" w14:textId="316E9974" w:rsidR="00EB1B6D" w:rsidRPr="00B51964" w:rsidRDefault="00EB1B6D" w:rsidP="0041035E">
            <w:pPr>
              <w:rPr>
                <w:b/>
                <w:bCs/>
                <w:sz w:val="24"/>
                <w:szCs w:val="24"/>
              </w:rPr>
            </w:pPr>
          </w:p>
          <w:p w14:paraId="38918A6B" w14:textId="109EB433" w:rsidR="00B51964" w:rsidRDefault="00B51964" w:rsidP="0041035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Drøftelse med fokus på: </w:t>
            </w:r>
          </w:p>
          <w:p w14:paraId="7B01C4FD" w14:textId="05B62AB8" w:rsidR="00EB1B6D" w:rsidRPr="00B51964" w:rsidRDefault="00EB1B6D" w:rsidP="0041035E">
            <w:pPr>
              <w:rPr>
                <w:b/>
                <w:bCs/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>Hvilke erfaringer har vi med patienter og deres familiers møde med COVID-19?</w:t>
            </w:r>
          </w:p>
          <w:p w14:paraId="345F4D8C" w14:textId="768A7764" w:rsidR="00EB1B6D" w:rsidRPr="00B51964" w:rsidRDefault="00EB1B6D" w:rsidP="0041035E">
            <w:pPr>
              <w:rPr>
                <w:b/>
                <w:bCs/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>Hvilke be</w:t>
            </w:r>
            <w:r w:rsidR="00477495" w:rsidRPr="00B51964">
              <w:rPr>
                <w:b/>
                <w:bCs/>
                <w:sz w:val="24"/>
                <w:szCs w:val="24"/>
              </w:rPr>
              <w:t>hov for familiesygepleje oplever vi og hvilke krav stiller det til os i en tid med COVID-19?</w:t>
            </w:r>
          </w:p>
          <w:p w14:paraId="7A6E3D3C" w14:textId="264AC741" w:rsidR="00F934D5" w:rsidRPr="00B51964" w:rsidRDefault="00F934D5" w:rsidP="0002796E">
            <w:pPr>
              <w:rPr>
                <w:bCs/>
                <w:sz w:val="24"/>
                <w:szCs w:val="24"/>
              </w:rPr>
            </w:pP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72302B0B" w14:textId="77777777" w:rsidR="00B0463E" w:rsidRPr="004D603A" w:rsidRDefault="00B0463E" w:rsidP="0041035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D6EE8" w:rsidRPr="004D603A" w14:paraId="7AA159CE" w14:textId="77777777" w:rsidTr="00A01EDE">
        <w:trPr>
          <w:trHeight w:val="720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664B61EA" w14:textId="3E544D3C" w:rsidR="00B0463E" w:rsidRPr="00B51964" w:rsidRDefault="00816C7B" w:rsidP="000C39A4">
            <w:pPr>
              <w:jc w:val="center"/>
              <w:rPr>
                <w:b/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>15.30</w:t>
            </w: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4A8633D2" w14:textId="5BC66C54" w:rsidR="00460C3F" w:rsidRPr="00B51964" w:rsidRDefault="007F7FB2" w:rsidP="00477495">
            <w:pPr>
              <w:rPr>
                <w:b/>
                <w:bCs/>
                <w:sz w:val="24"/>
                <w:szCs w:val="24"/>
              </w:rPr>
            </w:pPr>
            <w:r w:rsidRPr="007F7FB2">
              <w:rPr>
                <w:b/>
                <w:bCs/>
                <w:sz w:val="24"/>
                <w:szCs w:val="24"/>
              </w:rPr>
              <w:t xml:space="preserve">”Tips og tricks til familieperspektiver i de konkrete møder med patienter og eventuelle pårørende i en COVID-19-tid?  </w:t>
            </w:r>
            <w:r w:rsidR="00B34993" w:rsidRPr="00B51964">
              <w:rPr>
                <w:b/>
                <w:bCs/>
                <w:sz w:val="24"/>
                <w:szCs w:val="24"/>
              </w:rPr>
              <w:t>v/</w:t>
            </w:r>
            <w:r w:rsidR="00477495" w:rsidRPr="00B51964">
              <w:rPr>
                <w:b/>
                <w:bCs/>
                <w:sz w:val="24"/>
                <w:szCs w:val="24"/>
              </w:rPr>
              <w:t>Barbara Voltelen, Ph.d. og lektor i sygepleje</w:t>
            </w:r>
            <w:r w:rsidR="00460C3F" w:rsidRPr="00B51964">
              <w:rPr>
                <w:b/>
                <w:bCs/>
                <w:sz w:val="24"/>
                <w:szCs w:val="24"/>
              </w:rPr>
              <w:t xml:space="preserve"> </w:t>
            </w:r>
          </w:p>
          <w:p w14:paraId="70D54DB7" w14:textId="6BDAF8C3" w:rsidR="00477495" w:rsidRPr="00B51964" w:rsidRDefault="00477495" w:rsidP="00477495">
            <w:pPr>
              <w:rPr>
                <w:sz w:val="24"/>
                <w:szCs w:val="24"/>
              </w:rPr>
            </w:pP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42135499" w14:textId="77777777" w:rsidR="00B0463E" w:rsidRPr="004D603A" w:rsidRDefault="00B0463E" w:rsidP="0041035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D6EE8" w:rsidRPr="004D603A" w14:paraId="5AC4E681" w14:textId="77777777" w:rsidTr="00A01EDE"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1AFF2714" w14:textId="77777777" w:rsidR="00B0463E" w:rsidRPr="00B51964" w:rsidRDefault="00B0463E" w:rsidP="0041035E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7185FB61" w14:textId="77777777" w:rsidR="00B0463E" w:rsidRPr="00B51964" w:rsidRDefault="00B0463E" w:rsidP="0041035E">
            <w:pPr>
              <w:rPr>
                <w:sz w:val="24"/>
                <w:szCs w:val="24"/>
              </w:rPr>
            </w:pP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3C09B080" w14:textId="77777777" w:rsidR="00B0463E" w:rsidRPr="004D603A" w:rsidRDefault="00B0463E" w:rsidP="0041035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D6EE8" w:rsidRPr="006D0647" w14:paraId="5B4B27C3" w14:textId="77777777" w:rsidTr="00A01EDE"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4ECBD20E" w14:textId="3A5028BB" w:rsidR="00B0463E" w:rsidRPr="00B51964" w:rsidRDefault="00477495" w:rsidP="000C39A4">
            <w:pPr>
              <w:jc w:val="center"/>
              <w:rPr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>16.00</w:t>
            </w: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5CDDD0DD" w14:textId="77777777" w:rsidR="00477495" w:rsidRPr="00B51964" w:rsidRDefault="00477495" w:rsidP="0041035E">
            <w:pPr>
              <w:rPr>
                <w:b/>
                <w:bCs/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>Samtaler i grupper ud fra oplæg</w:t>
            </w:r>
          </w:p>
          <w:p w14:paraId="2FE5D50E" w14:textId="4BD4EB91" w:rsidR="00D33F09" w:rsidRPr="00B51964" w:rsidRDefault="00477495" w:rsidP="00B51964">
            <w:pPr>
              <w:rPr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 xml:space="preserve">Opsamling med fokus på </w:t>
            </w:r>
            <w:r w:rsidR="00B51964" w:rsidRPr="00B51964">
              <w:rPr>
                <w:b/>
                <w:bCs/>
                <w:sz w:val="24"/>
                <w:szCs w:val="24"/>
              </w:rPr>
              <w:t xml:space="preserve">perspektiver der styrke familiesygeplejen i denne tid </w:t>
            </w: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1F2B4D8F" w14:textId="77777777" w:rsidR="00B0463E" w:rsidRPr="006D0647" w:rsidRDefault="00B0463E" w:rsidP="0041035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D6EE8" w:rsidRPr="004D603A" w14:paraId="7D7E4CDC" w14:textId="77777777" w:rsidTr="00A01EDE"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38456259" w14:textId="77777777" w:rsidR="0070529B" w:rsidRPr="00B51964" w:rsidRDefault="0070529B" w:rsidP="0002796E">
            <w:pPr>
              <w:ind w:left="1304"/>
              <w:jc w:val="right"/>
              <w:rPr>
                <w:sz w:val="24"/>
                <w:szCs w:val="24"/>
              </w:rPr>
            </w:pP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0B15CC08" w14:textId="732EE6FF" w:rsidR="00B0463E" w:rsidRPr="00B51964" w:rsidRDefault="00B0463E" w:rsidP="0002796E">
            <w:pPr>
              <w:rPr>
                <w:sz w:val="24"/>
                <w:szCs w:val="24"/>
              </w:rPr>
            </w:pP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5E40F831" w14:textId="77777777" w:rsidR="00B0463E" w:rsidRPr="004D603A" w:rsidRDefault="00B0463E" w:rsidP="0041035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D6EE8" w:rsidRPr="004D603A" w14:paraId="159288E8" w14:textId="77777777" w:rsidTr="00A01EDE"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715784B0" w14:textId="5314C811" w:rsidR="00B0463E" w:rsidRPr="00B51964" w:rsidRDefault="00477495" w:rsidP="00B51964">
            <w:pPr>
              <w:ind w:right="425"/>
              <w:jc w:val="right"/>
              <w:rPr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>16.30</w:t>
            </w: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632D2477" w14:textId="0EE951C5" w:rsidR="00B0463E" w:rsidRPr="00B51964" w:rsidRDefault="0002796E" w:rsidP="007F7FB2">
            <w:pPr>
              <w:rPr>
                <w:sz w:val="24"/>
                <w:szCs w:val="24"/>
              </w:rPr>
            </w:pPr>
            <w:r w:rsidRPr="00B51964">
              <w:rPr>
                <w:b/>
                <w:bCs/>
                <w:sz w:val="24"/>
                <w:szCs w:val="24"/>
              </w:rPr>
              <w:t xml:space="preserve">GENERALFORSAMLING </w:t>
            </w:r>
            <w:r w:rsidRPr="00B51964">
              <w:rPr>
                <w:bCs/>
                <w:sz w:val="24"/>
                <w:szCs w:val="24"/>
              </w:rPr>
              <w:t>Alle medlemmer er velkomne</w:t>
            </w:r>
            <w:r w:rsidR="00B0463E" w:rsidRPr="00B51964"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55DCE037" w14:textId="77777777" w:rsidR="00B0463E" w:rsidRPr="004D603A" w:rsidRDefault="00B0463E" w:rsidP="0041035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D6EE8" w:rsidRPr="004D603A" w14:paraId="630FA29B" w14:textId="77777777" w:rsidTr="008554D5">
        <w:trPr>
          <w:trHeight w:val="490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319AE77A" w14:textId="5F4C0459" w:rsidR="00B0463E" w:rsidRPr="008554D5" w:rsidRDefault="00B0463E" w:rsidP="0087408C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36E3D21A" w14:textId="77777777" w:rsidR="00B279A4" w:rsidRPr="008554D5" w:rsidRDefault="00B279A4" w:rsidP="0041035E">
            <w:pPr>
              <w:rPr>
                <w:sz w:val="20"/>
                <w:szCs w:val="20"/>
              </w:rPr>
            </w:pP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5CFFF966" w14:textId="77777777" w:rsidR="00B0463E" w:rsidRPr="004D603A" w:rsidRDefault="00B0463E" w:rsidP="0041035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D6EE8" w:rsidRPr="00DB2915" w14:paraId="2A5343B3" w14:textId="77777777" w:rsidTr="00A01EDE">
        <w:trPr>
          <w:trHeight w:val="951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69DE0B5E" w14:textId="4665261E" w:rsidR="007E48B5" w:rsidRPr="00DB2915" w:rsidRDefault="007E48B5" w:rsidP="002E1892">
            <w:pPr>
              <w:jc w:val="right"/>
              <w:rPr>
                <w:b/>
                <w:bCs/>
                <w:sz w:val="40"/>
                <w:szCs w:val="20"/>
              </w:rPr>
            </w:pP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62556D18" w14:textId="77777777" w:rsidR="00E91C63" w:rsidRPr="00DB2915" w:rsidRDefault="00E91C63" w:rsidP="002E1892">
            <w:pPr>
              <w:rPr>
                <w:bCs/>
                <w:sz w:val="40"/>
                <w:szCs w:val="20"/>
              </w:rPr>
            </w:pPr>
          </w:p>
          <w:p w14:paraId="0D5089E5" w14:textId="0871735B" w:rsidR="00DB2915" w:rsidRPr="008C3E4F" w:rsidRDefault="000A26ED" w:rsidP="00DB2915">
            <w:pPr>
              <w:rPr>
                <w:b/>
                <w:bCs/>
                <w:sz w:val="40"/>
                <w:szCs w:val="40"/>
              </w:rPr>
            </w:pPr>
            <w:r w:rsidRPr="008C3E4F">
              <w:rPr>
                <w:b/>
                <w:bCs/>
                <w:sz w:val="40"/>
                <w:szCs w:val="40"/>
              </w:rPr>
              <w:t xml:space="preserve">Dagsorden Generalforsamling </w:t>
            </w:r>
            <w:r w:rsidR="008C3E4F">
              <w:rPr>
                <w:b/>
                <w:bCs/>
                <w:sz w:val="40"/>
                <w:szCs w:val="40"/>
              </w:rPr>
              <w:t xml:space="preserve">2/3 </w:t>
            </w:r>
            <w:bookmarkStart w:id="0" w:name="_GoBack"/>
            <w:bookmarkEnd w:id="0"/>
            <w:r w:rsidRPr="008C3E4F">
              <w:rPr>
                <w:b/>
                <w:bCs/>
                <w:sz w:val="40"/>
                <w:szCs w:val="40"/>
              </w:rPr>
              <w:t>2021</w:t>
            </w:r>
            <w:r w:rsidR="00DB2915" w:rsidRPr="008C3E4F">
              <w:rPr>
                <w:b/>
                <w:bCs/>
                <w:sz w:val="40"/>
                <w:szCs w:val="40"/>
              </w:rPr>
              <w:t xml:space="preserve">  kl. 16.30-17.00</w:t>
            </w:r>
          </w:p>
          <w:p w14:paraId="0CA12AF2" w14:textId="4BBC2E7F" w:rsidR="00DB2915" w:rsidRDefault="00DB2915" w:rsidP="00DB2915">
            <w:pPr>
              <w:rPr>
                <w:b/>
                <w:bCs/>
                <w:sz w:val="48"/>
                <w:szCs w:val="24"/>
              </w:rPr>
            </w:pPr>
            <w:r>
              <w:rPr>
                <w:b/>
                <w:bCs/>
                <w:sz w:val="48"/>
                <w:szCs w:val="24"/>
              </w:rPr>
              <w:t xml:space="preserve">             </w:t>
            </w:r>
            <w:r>
              <w:rPr>
                <w:noProof/>
              </w:rPr>
              <w:drawing>
                <wp:inline distT="0" distB="0" distL="0" distR="0" wp14:anchorId="5293DD12" wp14:editId="0D94D562">
                  <wp:extent cx="3345873" cy="1142374"/>
                  <wp:effectExtent l="0" t="0" r="6985" b="635"/>
                  <wp:docPr id="2" name="Billed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SfF_Logo_CMY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5577" cy="1145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24C16B" w14:textId="7C7C64D8" w:rsidR="000A26ED" w:rsidRPr="00DB2915" w:rsidRDefault="000A26ED" w:rsidP="00DB2915">
            <w:pPr>
              <w:rPr>
                <w:bCs/>
                <w:sz w:val="40"/>
                <w:szCs w:val="20"/>
              </w:rPr>
            </w:pP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5A1D1FA1" w14:textId="77777777" w:rsidR="00B0463E" w:rsidRPr="00DB2915" w:rsidRDefault="00B0463E" w:rsidP="0041035E">
            <w:pPr>
              <w:rPr>
                <w:b/>
                <w:bCs/>
                <w:sz w:val="48"/>
                <w:szCs w:val="24"/>
              </w:rPr>
            </w:pPr>
          </w:p>
        </w:tc>
      </w:tr>
      <w:tr w:rsidR="000D6EE8" w:rsidRPr="00DB2915" w14:paraId="13DDAEA5" w14:textId="77777777" w:rsidTr="00345B1B">
        <w:trPr>
          <w:trHeight w:val="70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</w:tcPr>
          <w:p w14:paraId="5758E632" w14:textId="2A13E4D9" w:rsidR="00B0463E" w:rsidRPr="00DB2915" w:rsidRDefault="00B0463E" w:rsidP="002E1892">
            <w:pPr>
              <w:rPr>
                <w:sz w:val="40"/>
                <w:szCs w:val="20"/>
              </w:rPr>
            </w:pPr>
          </w:p>
        </w:tc>
        <w:tc>
          <w:tcPr>
            <w:tcW w:w="8857" w:type="dxa"/>
            <w:tcBorders>
              <w:top w:val="nil"/>
              <w:left w:val="nil"/>
              <w:bottom w:val="nil"/>
              <w:right w:val="nil"/>
            </w:tcBorders>
          </w:tcPr>
          <w:p w14:paraId="0883E089" w14:textId="2337ADD1" w:rsidR="00B0463E" w:rsidRPr="00DB2915" w:rsidRDefault="00B0463E" w:rsidP="0072580A">
            <w:pPr>
              <w:rPr>
                <w:sz w:val="40"/>
                <w:szCs w:val="20"/>
              </w:rPr>
            </w:pPr>
          </w:p>
        </w:tc>
        <w:tc>
          <w:tcPr>
            <w:tcW w:w="5636" w:type="dxa"/>
            <w:vMerge/>
            <w:tcBorders>
              <w:left w:val="nil"/>
              <w:bottom w:val="nil"/>
              <w:right w:val="nil"/>
            </w:tcBorders>
          </w:tcPr>
          <w:p w14:paraId="4649AF7A" w14:textId="77777777" w:rsidR="00B0463E" w:rsidRPr="00DB2915" w:rsidRDefault="00B0463E" w:rsidP="0041035E">
            <w:pPr>
              <w:rPr>
                <w:b/>
                <w:bCs/>
                <w:sz w:val="48"/>
                <w:szCs w:val="24"/>
              </w:rPr>
            </w:pPr>
          </w:p>
        </w:tc>
      </w:tr>
    </w:tbl>
    <w:p w14:paraId="1E7E9D5E" w14:textId="77777777" w:rsidR="00DB2915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 xml:space="preserve">1. Valg af dirigent. </w:t>
      </w:r>
    </w:p>
    <w:p w14:paraId="557BAC00" w14:textId="141FAEB9" w:rsidR="000A26ED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 xml:space="preserve">2. Valg af referent. </w:t>
      </w:r>
    </w:p>
    <w:p w14:paraId="048262F5" w14:textId="77777777" w:rsidR="000A26ED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 xml:space="preserve">3. Valg af 2 stemmetællere, som ikke må være kandidater til personvalg. </w:t>
      </w:r>
    </w:p>
    <w:p w14:paraId="191AF426" w14:textId="3AAD5BC3" w:rsidR="000A26ED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>4. Formandens beretning</w:t>
      </w:r>
      <w:r w:rsidR="00DB2915">
        <w:rPr>
          <w:b/>
          <w:bCs/>
          <w:sz w:val="44"/>
          <w:szCs w:val="24"/>
        </w:rPr>
        <w:t xml:space="preserve"> incl. årsrapport</w:t>
      </w:r>
      <w:r w:rsidRPr="00DB2915">
        <w:rPr>
          <w:b/>
          <w:bCs/>
          <w:sz w:val="44"/>
          <w:szCs w:val="24"/>
        </w:rPr>
        <w:t xml:space="preserve">. </w:t>
      </w:r>
    </w:p>
    <w:p w14:paraId="15991DCD" w14:textId="11211BAD" w:rsidR="000A26ED" w:rsidRPr="00DB2915" w:rsidRDefault="000A26ED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 w:rsidRPr="00DB2915">
        <w:rPr>
          <w:b/>
          <w:bCs/>
          <w:sz w:val="44"/>
          <w:szCs w:val="24"/>
        </w:rPr>
        <w:t xml:space="preserve">5. Behandling af indkomne forslag. </w:t>
      </w:r>
    </w:p>
    <w:p w14:paraId="2E190DAD" w14:textId="3CFF72A0" w:rsidR="000A26ED" w:rsidRPr="00DB2915" w:rsidRDefault="00DB2915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>
        <w:rPr>
          <w:b/>
          <w:bCs/>
          <w:sz w:val="44"/>
          <w:szCs w:val="24"/>
        </w:rPr>
        <w:t>6</w:t>
      </w:r>
      <w:r w:rsidR="000A26ED" w:rsidRPr="00DB2915">
        <w:rPr>
          <w:b/>
          <w:bCs/>
          <w:sz w:val="44"/>
          <w:szCs w:val="24"/>
        </w:rPr>
        <w:t xml:space="preserve">. Fremlæggelse af budget. </w:t>
      </w:r>
    </w:p>
    <w:p w14:paraId="122E7546" w14:textId="798D93AA" w:rsidR="000A26ED" w:rsidRPr="00DB2915" w:rsidRDefault="00DB2915" w:rsidP="000A26ED">
      <w:pPr>
        <w:spacing w:after="0" w:line="240" w:lineRule="auto"/>
        <w:ind w:firstLine="1304"/>
        <w:rPr>
          <w:b/>
          <w:bCs/>
          <w:sz w:val="44"/>
          <w:szCs w:val="24"/>
        </w:rPr>
      </w:pPr>
      <w:r>
        <w:rPr>
          <w:b/>
          <w:bCs/>
          <w:sz w:val="44"/>
          <w:szCs w:val="24"/>
        </w:rPr>
        <w:t>7</w:t>
      </w:r>
      <w:r w:rsidR="000A26ED" w:rsidRPr="00DB2915">
        <w:rPr>
          <w:b/>
          <w:bCs/>
          <w:sz w:val="44"/>
          <w:szCs w:val="24"/>
        </w:rPr>
        <w:t xml:space="preserve">. Fastsættelse af medlemskontingent for det efterfølgende år. </w:t>
      </w:r>
    </w:p>
    <w:p w14:paraId="3A81A2D2" w14:textId="513B6A41" w:rsidR="008554D5" w:rsidRPr="00DB2915" w:rsidRDefault="00DB2915" w:rsidP="000A26ED">
      <w:pPr>
        <w:spacing w:after="0" w:line="240" w:lineRule="auto"/>
        <w:ind w:firstLine="1304"/>
        <w:rPr>
          <w:b/>
          <w:bCs/>
          <w:sz w:val="48"/>
          <w:szCs w:val="24"/>
        </w:rPr>
      </w:pPr>
      <w:r>
        <w:rPr>
          <w:b/>
          <w:bCs/>
          <w:sz w:val="44"/>
          <w:szCs w:val="24"/>
        </w:rPr>
        <w:t>8</w:t>
      </w:r>
      <w:r w:rsidR="000A26ED" w:rsidRPr="00DB2915">
        <w:rPr>
          <w:b/>
          <w:bCs/>
          <w:sz w:val="44"/>
          <w:szCs w:val="24"/>
        </w:rPr>
        <w:t>. Valg af bestyrelsesmedlemmer</w:t>
      </w:r>
      <w:r w:rsidR="000A26ED" w:rsidRPr="00DB2915">
        <w:rPr>
          <w:b/>
          <w:bCs/>
          <w:sz w:val="48"/>
          <w:szCs w:val="24"/>
        </w:rPr>
        <w:t>.</w:t>
      </w:r>
    </w:p>
    <w:sectPr w:rsidR="008554D5" w:rsidRPr="00DB2915" w:rsidSect="002E1892">
      <w:pgSz w:w="16838" w:h="11906" w:orient="landscape"/>
      <w:pgMar w:top="397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3C949" w14:textId="77777777" w:rsidR="00807017" w:rsidRDefault="00807017" w:rsidP="00807017">
      <w:pPr>
        <w:spacing w:after="0" w:line="240" w:lineRule="auto"/>
      </w:pPr>
      <w:r>
        <w:separator/>
      </w:r>
    </w:p>
  </w:endnote>
  <w:endnote w:type="continuationSeparator" w:id="0">
    <w:p w14:paraId="0AA8761D" w14:textId="77777777" w:rsidR="00807017" w:rsidRDefault="00807017" w:rsidP="008070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EE6139" w14:textId="77777777" w:rsidR="00807017" w:rsidRDefault="00807017" w:rsidP="00807017">
      <w:pPr>
        <w:spacing w:after="0" w:line="240" w:lineRule="auto"/>
      </w:pPr>
      <w:r>
        <w:separator/>
      </w:r>
    </w:p>
  </w:footnote>
  <w:footnote w:type="continuationSeparator" w:id="0">
    <w:p w14:paraId="24920439" w14:textId="77777777" w:rsidR="00807017" w:rsidRDefault="00807017" w:rsidP="008070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a-DK" w:vendorID="64" w:dllVersion="0" w:nlCheck="1" w:checkStyle="0"/>
  <w:activeWritingStyle w:appName="MSWord" w:lang="da-DK" w:vendorID="64" w:dllVersion="131078" w:nlCheck="1" w:checkStyle="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K0MDA0NDM0NzRR0lEKTi0uzszPAykwrAUA99L1qiwAAAA="/>
  </w:docVars>
  <w:rsids>
    <w:rsidRoot w:val="00B0463E"/>
    <w:rsid w:val="0002796E"/>
    <w:rsid w:val="000A26ED"/>
    <w:rsid w:val="000C39A4"/>
    <w:rsid w:val="000D6EE8"/>
    <w:rsid w:val="000F0CB7"/>
    <w:rsid w:val="000F348D"/>
    <w:rsid w:val="00103D14"/>
    <w:rsid w:val="0015600C"/>
    <w:rsid w:val="0017784A"/>
    <w:rsid w:val="001B0C1B"/>
    <w:rsid w:val="001D150D"/>
    <w:rsid w:val="002D6F65"/>
    <w:rsid w:val="002E1892"/>
    <w:rsid w:val="00342A2D"/>
    <w:rsid w:val="00345B1B"/>
    <w:rsid w:val="00347F4B"/>
    <w:rsid w:val="003667FF"/>
    <w:rsid w:val="003E3DA0"/>
    <w:rsid w:val="003E67F5"/>
    <w:rsid w:val="0041035E"/>
    <w:rsid w:val="00417393"/>
    <w:rsid w:val="00427C12"/>
    <w:rsid w:val="00434ADE"/>
    <w:rsid w:val="00454BEC"/>
    <w:rsid w:val="00460C3F"/>
    <w:rsid w:val="00467BDC"/>
    <w:rsid w:val="00477495"/>
    <w:rsid w:val="00491C3A"/>
    <w:rsid w:val="004F7830"/>
    <w:rsid w:val="00540C05"/>
    <w:rsid w:val="00545F63"/>
    <w:rsid w:val="0055421E"/>
    <w:rsid w:val="005923B0"/>
    <w:rsid w:val="005B055C"/>
    <w:rsid w:val="005D2369"/>
    <w:rsid w:val="005E2941"/>
    <w:rsid w:val="00646FF8"/>
    <w:rsid w:val="006B224E"/>
    <w:rsid w:val="006D0647"/>
    <w:rsid w:val="0070529B"/>
    <w:rsid w:val="007176FB"/>
    <w:rsid w:val="0072580A"/>
    <w:rsid w:val="00733D91"/>
    <w:rsid w:val="007372B1"/>
    <w:rsid w:val="00751A27"/>
    <w:rsid w:val="00755DEF"/>
    <w:rsid w:val="007A74A5"/>
    <w:rsid w:val="007B4C70"/>
    <w:rsid w:val="007C3833"/>
    <w:rsid w:val="007D289A"/>
    <w:rsid w:val="007E48B5"/>
    <w:rsid w:val="007E5D09"/>
    <w:rsid w:val="007F7FB2"/>
    <w:rsid w:val="00807017"/>
    <w:rsid w:val="00816C7B"/>
    <w:rsid w:val="00842EDA"/>
    <w:rsid w:val="008554D5"/>
    <w:rsid w:val="008647CB"/>
    <w:rsid w:val="0087408C"/>
    <w:rsid w:val="008922B3"/>
    <w:rsid w:val="00892964"/>
    <w:rsid w:val="008C3E4F"/>
    <w:rsid w:val="00933AE8"/>
    <w:rsid w:val="00937C28"/>
    <w:rsid w:val="009E25E8"/>
    <w:rsid w:val="00A01EDE"/>
    <w:rsid w:val="00A145D7"/>
    <w:rsid w:val="00A91541"/>
    <w:rsid w:val="00B0463E"/>
    <w:rsid w:val="00B1765F"/>
    <w:rsid w:val="00B279A4"/>
    <w:rsid w:val="00B34993"/>
    <w:rsid w:val="00B51964"/>
    <w:rsid w:val="00B84685"/>
    <w:rsid w:val="00BC2875"/>
    <w:rsid w:val="00BC72B1"/>
    <w:rsid w:val="00C372B6"/>
    <w:rsid w:val="00C544FF"/>
    <w:rsid w:val="00D263AB"/>
    <w:rsid w:val="00D33F09"/>
    <w:rsid w:val="00D34539"/>
    <w:rsid w:val="00DA5EF7"/>
    <w:rsid w:val="00DB2915"/>
    <w:rsid w:val="00DB7C03"/>
    <w:rsid w:val="00E54AB6"/>
    <w:rsid w:val="00E91C63"/>
    <w:rsid w:val="00E93381"/>
    <w:rsid w:val="00EA52FF"/>
    <w:rsid w:val="00EA6364"/>
    <w:rsid w:val="00EB1B6D"/>
    <w:rsid w:val="00EF01BA"/>
    <w:rsid w:val="00F01A9E"/>
    <w:rsid w:val="00F32D40"/>
    <w:rsid w:val="00F361DE"/>
    <w:rsid w:val="00F40374"/>
    <w:rsid w:val="00F90DCC"/>
    <w:rsid w:val="00F934D5"/>
    <w:rsid w:val="00FE5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3EC77"/>
  <w15:docId w15:val="{EB67CD67-95BC-4BE2-B3B0-22830A407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463E"/>
    <w:rPr>
      <w:rFonts w:eastAsiaTheme="minorEastAsia"/>
      <w:lang w:eastAsia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B0463E"/>
    <w:pPr>
      <w:spacing w:after="0" w:line="240" w:lineRule="auto"/>
    </w:pPr>
    <w:rPr>
      <w:rFonts w:eastAsiaTheme="minorEastAsia"/>
      <w:lang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B046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B0463E"/>
    <w:rPr>
      <w:rFonts w:ascii="Tahoma" w:eastAsiaTheme="minorEastAsia" w:hAnsi="Tahoma" w:cs="Tahoma"/>
      <w:sz w:val="16"/>
      <w:szCs w:val="16"/>
      <w:lang w:eastAsia="da-DK"/>
    </w:rPr>
  </w:style>
  <w:style w:type="character" w:styleId="Hyperlink">
    <w:name w:val="Hyperlink"/>
    <w:basedOn w:val="Standardskrifttypeiafsnit"/>
    <w:uiPriority w:val="99"/>
    <w:unhideWhenUsed/>
    <w:rsid w:val="00B0463E"/>
    <w:rPr>
      <w:color w:val="0000FF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80701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07017"/>
    <w:rPr>
      <w:rFonts w:eastAsiaTheme="minorEastAsia"/>
      <w:lang w:eastAsia="da-DK"/>
    </w:rPr>
  </w:style>
  <w:style w:type="paragraph" w:styleId="Sidefod">
    <w:name w:val="footer"/>
    <w:basedOn w:val="Normal"/>
    <w:link w:val="SidefodTegn"/>
    <w:uiPriority w:val="99"/>
    <w:unhideWhenUsed/>
    <w:rsid w:val="0080701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807017"/>
    <w:rPr>
      <w:rFonts w:eastAsiaTheme="minorEastAsia"/>
      <w:lang w:eastAsia="da-DK"/>
    </w:rPr>
  </w:style>
  <w:style w:type="paragraph" w:customStyle="1" w:styleId="Default">
    <w:name w:val="Default"/>
    <w:rsid w:val="000A26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openxmlformats.org/officeDocument/2006/relationships/hyperlink" Target="https://syddanskuni.zoom.us/j/68786535237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yddanskuni.zoom.us/j/66217704426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mailto:mshamali@health.sdu.dk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90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Hovedstaden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tte Marcussen</dc:creator>
  <cp:lastModifiedBy>Karin Brochstedt Dieperink</cp:lastModifiedBy>
  <cp:revision>5</cp:revision>
  <dcterms:created xsi:type="dcterms:W3CDTF">2021-02-14T08:26:00Z</dcterms:created>
  <dcterms:modified xsi:type="dcterms:W3CDTF">2021-02-16T10:54:00Z</dcterms:modified>
</cp:coreProperties>
</file>